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8FACC" w14:textId="64258F2F" w:rsidR="00913B8B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AC Meeting Minutes </w:t>
      </w:r>
      <w:r w:rsidR="00402E19">
        <w:rPr>
          <w:sz w:val="28"/>
          <w:szCs w:val="28"/>
        </w:rPr>
        <w:t>1</w:t>
      </w:r>
      <w:r w:rsidR="008B5CBA">
        <w:rPr>
          <w:sz w:val="28"/>
          <w:szCs w:val="28"/>
        </w:rPr>
        <w:t>.</w:t>
      </w:r>
      <w:r w:rsidR="005A47E4">
        <w:rPr>
          <w:sz w:val="28"/>
          <w:szCs w:val="28"/>
        </w:rPr>
        <w:t>30</w:t>
      </w:r>
      <w:r w:rsidR="004E62CC">
        <w:rPr>
          <w:sz w:val="28"/>
          <w:szCs w:val="28"/>
        </w:rPr>
        <w:t>.</w:t>
      </w:r>
      <w:r w:rsidR="00D6324D">
        <w:rPr>
          <w:sz w:val="28"/>
          <w:szCs w:val="28"/>
        </w:rPr>
        <w:t>2</w:t>
      </w:r>
      <w:r w:rsidR="005A47E4">
        <w:rPr>
          <w:sz w:val="28"/>
          <w:szCs w:val="28"/>
        </w:rPr>
        <w:t>3</w:t>
      </w:r>
    </w:p>
    <w:tbl>
      <w:tblPr>
        <w:tblpPr w:leftFromText="180" w:rightFromText="180" w:vertAnchor="page" w:horzAnchor="margin" w:tblpXSpec="center" w:tblpY="2531"/>
        <w:tblW w:w="11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363"/>
        <w:gridCol w:w="1272"/>
        <w:gridCol w:w="4306"/>
      </w:tblGrid>
      <w:tr w:rsidR="00E578D1" w:rsidRPr="00AC4A2A" w14:paraId="2B942025" w14:textId="77777777" w:rsidTr="005B6D2D">
        <w:trPr>
          <w:trHeight w:val="303"/>
        </w:trPr>
        <w:tc>
          <w:tcPr>
            <w:tcW w:w="1271" w:type="dxa"/>
            <w:shd w:val="clear" w:color="auto" w:fill="auto"/>
          </w:tcPr>
          <w:p w14:paraId="4893F27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63" w:type="dxa"/>
            <w:shd w:val="clear" w:color="auto" w:fill="auto"/>
          </w:tcPr>
          <w:p w14:paraId="6EC9E2B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520BBA15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06" w:type="dxa"/>
            <w:shd w:val="clear" w:color="auto" w:fill="auto"/>
          </w:tcPr>
          <w:p w14:paraId="26EEA09B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E578D1" w:rsidRPr="00AC4A2A" w14:paraId="7D952FF1" w14:textId="77777777" w:rsidTr="005B6D2D">
        <w:trPr>
          <w:trHeight w:val="477"/>
        </w:trPr>
        <w:tc>
          <w:tcPr>
            <w:tcW w:w="1271" w:type="dxa"/>
            <w:shd w:val="clear" w:color="auto" w:fill="auto"/>
          </w:tcPr>
          <w:p w14:paraId="6CA1EA01" w14:textId="29CE2766" w:rsidR="00E578D1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A9B1BE8" w14:textId="5C92E38B" w:rsidR="00E578D1" w:rsidRPr="00AC4A2A" w:rsidRDefault="00D6324D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 Morgan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 w:rsidR="009F5E0F">
              <w:rPr>
                <w:rFonts w:ascii="Arial" w:hAnsi="Arial" w:cs="Arial"/>
                <w:bCs/>
                <w:iCs/>
                <w:sz w:val="24"/>
                <w:szCs w:val="24"/>
              </w:rPr>
              <w:t>P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rincipal</w:t>
            </w:r>
          </w:p>
        </w:tc>
        <w:tc>
          <w:tcPr>
            <w:tcW w:w="1272" w:type="dxa"/>
            <w:shd w:val="clear" w:color="auto" w:fill="auto"/>
          </w:tcPr>
          <w:p w14:paraId="4B8A4A5A" w14:textId="3FE9B712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644500B8" w14:textId="77777777" w:rsidR="00E578D1" w:rsidRDefault="00B7025D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  <w:r w:rsidR="006D4753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>Michelle Grant, parent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</w:t>
            </w:r>
          </w:p>
          <w:p w14:paraId="13534BF2" w14:textId="1B160D25" w:rsidR="006D4753" w:rsidRPr="00AC4A2A" w:rsidRDefault="006D4753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</w:t>
            </w:r>
          </w:p>
        </w:tc>
      </w:tr>
      <w:tr w:rsidR="009F5E0F" w:rsidRPr="00AC4A2A" w14:paraId="16D735EB" w14:textId="77777777" w:rsidTr="005B6D2D">
        <w:trPr>
          <w:trHeight w:val="521"/>
        </w:trPr>
        <w:tc>
          <w:tcPr>
            <w:tcW w:w="1271" w:type="dxa"/>
            <w:shd w:val="clear" w:color="auto" w:fill="auto"/>
          </w:tcPr>
          <w:p w14:paraId="3F7E5297" w14:textId="5750DC29" w:rsidR="009F5E0F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6C332E24" w14:textId="51C5AEE9" w:rsidR="009F5E0F" w:rsidRPr="00AC4A2A" w:rsidRDefault="00384FB6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Keli Keyes, 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SAC </w:t>
            </w:r>
            <w:r w:rsidR="0076367B">
              <w:rPr>
                <w:rFonts w:ascii="Arial" w:hAnsi="Arial" w:cs="Arial"/>
                <w:bCs/>
                <w:iCs/>
                <w:sz w:val="24"/>
                <w:szCs w:val="24"/>
              </w:rPr>
              <w:t>C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hair</w:t>
            </w:r>
            <w:r w:rsidR="00D6324D">
              <w:rPr>
                <w:rFonts w:ascii="Arial" w:hAnsi="Arial" w:cs="Arial"/>
                <w:bCs/>
                <w:iCs/>
                <w:sz w:val="24"/>
                <w:szCs w:val="24"/>
              </w:rPr>
              <w:t>, Instructional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shd w:val="clear" w:color="auto" w:fill="auto"/>
          </w:tcPr>
          <w:p w14:paraId="027DF944" w14:textId="042113BF" w:rsidR="009F5E0F" w:rsidRPr="00AC4A2A" w:rsidRDefault="009F5E0F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5D0659E" w14:textId="7EE4A36D" w:rsidR="009F5E0F" w:rsidRPr="00AC4A2A" w:rsidRDefault="003B28A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atie Wroten, parent</w:t>
            </w:r>
          </w:p>
        </w:tc>
      </w:tr>
      <w:tr w:rsidR="00517157" w:rsidRPr="00AC4A2A" w14:paraId="7EBB05EC" w14:textId="77777777" w:rsidTr="005B6D2D">
        <w:trPr>
          <w:trHeight w:val="592"/>
        </w:trPr>
        <w:tc>
          <w:tcPr>
            <w:tcW w:w="1271" w:type="dxa"/>
            <w:shd w:val="clear" w:color="auto" w:fill="auto"/>
          </w:tcPr>
          <w:p w14:paraId="37871F3A" w14:textId="7232257B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55C5D2A1" w14:textId="35961951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Kelly Yelvington, Secretary, </w:t>
            </w:r>
            <w:r w:rsidR="00EA3CFB">
              <w:rPr>
                <w:rFonts w:ascii="Arial" w:hAnsi="Arial" w:cs="Arial"/>
                <w:bCs/>
                <w:iCs/>
                <w:sz w:val="24"/>
                <w:szCs w:val="24"/>
              </w:rPr>
              <w:t>I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nstructional</w:t>
            </w:r>
          </w:p>
        </w:tc>
        <w:tc>
          <w:tcPr>
            <w:tcW w:w="1272" w:type="dxa"/>
            <w:shd w:val="clear" w:color="auto" w:fill="auto"/>
          </w:tcPr>
          <w:p w14:paraId="212E4D2C" w14:textId="30CB8951" w:rsidR="00517157" w:rsidRPr="00AC4A2A" w:rsidRDefault="009F65C9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09C415D8" w14:textId="1B6FA4F2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  <w:t xml:space="preserve"> Ste</w:t>
            </w:r>
            <w:r w:rsidR="001202D8">
              <w:rPr>
                <w:rFonts w:ascii="Arial" w:hAnsi="Arial" w:cs="Arial"/>
                <w:bCs/>
                <w:iCs/>
                <w:sz w:val="24"/>
                <w:szCs w:val="24"/>
              </w:rPr>
              <w:t>v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en</w:t>
            </w:r>
            <w:r w:rsidR="00B42389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Lopez, parent</w:t>
            </w:r>
          </w:p>
          <w:p w14:paraId="5EA20971" w14:textId="271A8840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 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</w:r>
          </w:p>
          <w:p w14:paraId="08534CEE" w14:textId="5F89B35B" w:rsidR="00517157" w:rsidRPr="00AC4A2A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E0E45A1" w14:textId="77777777" w:rsidTr="005B6D2D">
        <w:trPr>
          <w:trHeight w:val="597"/>
        </w:trPr>
        <w:tc>
          <w:tcPr>
            <w:tcW w:w="1271" w:type="dxa"/>
            <w:shd w:val="clear" w:color="auto" w:fill="auto"/>
          </w:tcPr>
          <w:p w14:paraId="5F5D371F" w14:textId="2B47B103" w:rsidR="00517157" w:rsidRPr="00AC4A2A" w:rsidRDefault="00E62A8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F3DB714" w14:textId="77777777" w:rsidR="00517157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ne Seplocha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Instructional (3-5)</w:t>
            </w:r>
          </w:p>
          <w:p w14:paraId="161882CC" w14:textId="5AC1992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455E7A1E" w14:textId="6FE3463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547F989B" w14:textId="6BF205D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Nadia Zahner, parent</w:t>
            </w:r>
          </w:p>
        </w:tc>
      </w:tr>
      <w:tr w:rsidR="00517157" w:rsidRPr="00AC4A2A" w14:paraId="1D979F54" w14:textId="77777777" w:rsidTr="005B6D2D">
        <w:trPr>
          <w:trHeight w:val="608"/>
        </w:trPr>
        <w:tc>
          <w:tcPr>
            <w:tcW w:w="1271" w:type="dxa"/>
            <w:shd w:val="clear" w:color="auto" w:fill="auto"/>
          </w:tcPr>
          <w:p w14:paraId="44920ABA" w14:textId="4C00177D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31B26839" w14:textId="7DA576CB" w:rsidR="00517157" w:rsidRPr="00AC4A2A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erri Johnstone, S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upport staff representative</w:t>
            </w:r>
          </w:p>
        </w:tc>
        <w:tc>
          <w:tcPr>
            <w:tcW w:w="1272" w:type="dxa"/>
            <w:shd w:val="clear" w:color="auto" w:fill="auto"/>
          </w:tcPr>
          <w:p w14:paraId="245526B4" w14:textId="5FB2AFA1" w:rsidR="00517157" w:rsidRPr="002A1555" w:rsidRDefault="005F1A5A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71BA929E" w14:textId="3ED5EB6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Chrissy Howard, parent</w:t>
            </w:r>
          </w:p>
        </w:tc>
      </w:tr>
      <w:tr w:rsidR="00517157" w:rsidRPr="00AC4A2A" w14:paraId="77863BB8" w14:textId="77777777" w:rsidTr="005B6D2D">
        <w:trPr>
          <w:trHeight w:val="673"/>
        </w:trPr>
        <w:tc>
          <w:tcPr>
            <w:tcW w:w="1271" w:type="dxa"/>
            <w:shd w:val="clear" w:color="auto" w:fill="auto"/>
          </w:tcPr>
          <w:p w14:paraId="5CC80A98" w14:textId="25F5BF25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014B4216" w14:textId="4D078123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Jenny Palma, teacher (3-5)</w:t>
            </w:r>
          </w:p>
        </w:tc>
        <w:tc>
          <w:tcPr>
            <w:tcW w:w="1272" w:type="dxa"/>
            <w:shd w:val="clear" w:color="auto" w:fill="auto"/>
          </w:tcPr>
          <w:p w14:paraId="3F3309CD" w14:textId="09FE47E9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7293ACE9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Lenny </w:t>
            </w:r>
            <w:proofErr w:type="spell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oschewitz</w:t>
            </w:r>
            <w:proofErr w:type="spell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  <w:p w14:paraId="240BE613" w14:textId="0A3FD9E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65C22FD" w14:textId="77777777" w:rsidTr="005B6D2D">
        <w:trPr>
          <w:trHeight w:val="709"/>
        </w:trPr>
        <w:tc>
          <w:tcPr>
            <w:tcW w:w="1271" w:type="dxa"/>
            <w:shd w:val="clear" w:color="auto" w:fill="auto"/>
          </w:tcPr>
          <w:p w14:paraId="4AF3B303" w14:textId="7C5282E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16C0B80E" w14:textId="77777777" w:rsidR="00517157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Joe Ehle</w:t>
            </w:r>
            <w:r w:rsidR="00540267">
              <w:rPr>
                <w:rFonts w:ascii="Arial" w:hAnsi="Arial" w:cs="Arial"/>
                <w:bCs/>
                <w:iCs/>
                <w:sz w:val="24"/>
                <w:szCs w:val="24"/>
              </w:rPr>
              <w:t>r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  <w:p w14:paraId="02274CD1" w14:textId="25BFADBF" w:rsidR="00335FA8" w:rsidRPr="00AC4A2A" w:rsidRDefault="00335FA8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</w:p>
        </w:tc>
        <w:tc>
          <w:tcPr>
            <w:tcW w:w="1272" w:type="dxa"/>
            <w:shd w:val="clear" w:color="auto" w:fill="auto"/>
          </w:tcPr>
          <w:p w14:paraId="38BA8F6B" w14:textId="11F5FE40" w:rsidR="00517157" w:rsidRPr="00C630B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4B6ED7C1" w14:textId="0DBFCBB1" w:rsidR="00AF03FB" w:rsidRDefault="00AF03FB" w:rsidP="008E6F48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  <w:p w14:paraId="681CDD21" w14:textId="093B5200" w:rsidR="00335FA8" w:rsidRPr="00AC4A2A" w:rsidRDefault="00335FA8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5A278436" w14:textId="77777777" w:rsidTr="005B6D2D">
        <w:trPr>
          <w:trHeight w:val="502"/>
        </w:trPr>
        <w:tc>
          <w:tcPr>
            <w:tcW w:w="1271" w:type="dxa"/>
            <w:shd w:val="clear" w:color="auto" w:fill="auto"/>
          </w:tcPr>
          <w:p w14:paraId="73ADF35B" w14:textId="3C7AADBF" w:rsidR="00517157" w:rsidRPr="00AC4A2A" w:rsidRDefault="00335FA8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FE9FEE3" w14:textId="77777777" w:rsidR="00517157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Rose Morisseau-Moise, parent</w:t>
            </w:r>
          </w:p>
          <w:p w14:paraId="735DF174" w14:textId="5F133BAB" w:rsidR="00335FA8" w:rsidRPr="00AC4A2A" w:rsidRDefault="00335FA8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</w:t>
            </w:r>
          </w:p>
        </w:tc>
        <w:tc>
          <w:tcPr>
            <w:tcW w:w="1272" w:type="dxa"/>
            <w:shd w:val="clear" w:color="auto" w:fill="auto"/>
          </w:tcPr>
          <w:p w14:paraId="7604D1AB" w14:textId="498E1EA7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1EC87EE" w14:textId="4E6C1E5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796F7D22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3907E1C9" w14:textId="1CB15EE3" w:rsidR="00517157" w:rsidRPr="00AC4A2A" w:rsidRDefault="009B65E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E6DB182" w14:textId="56122820" w:rsidR="00517157" w:rsidRPr="00AC4A2A" w:rsidRDefault="003C26D8" w:rsidP="003C26D8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</w:t>
            </w:r>
            <w:r w:rsidR="00517157">
              <w:rPr>
                <w:rFonts w:ascii="Arial" w:hAnsi="Arial" w:cs="Arial"/>
                <w:bCs/>
                <w:iCs/>
                <w:sz w:val="24"/>
                <w:szCs w:val="24"/>
              </w:rPr>
              <w:t>Lauren Miranda (K-2)</w:t>
            </w:r>
          </w:p>
        </w:tc>
        <w:tc>
          <w:tcPr>
            <w:tcW w:w="1272" w:type="dxa"/>
            <w:shd w:val="clear" w:color="auto" w:fill="auto"/>
          </w:tcPr>
          <w:p w14:paraId="513FD218" w14:textId="5596F51A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186BC4F4" w14:textId="08D0BFFE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22C18207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0E8364EC" w14:textId="39D41583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1BB3F8EF" w14:textId="12BA62D0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Patti Brown, Support staff representative</w:t>
            </w:r>
          </w:p>
          <w:p w14:paraId="136D718C" w14:textId="76473BA9" w:rsidR="00835EC2" w:rsidRDefault="00835EC2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  <w:p w14:paraId="61C369C7" w14:textId="4B191128" w:rsidR="00F97121" w:rsidRDefault="00F97121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20BDF26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2091D9B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D822718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74A5FB4A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1EA6414B" w14:textId="5B5A2FCB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6B239403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4EF23904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4C0827EF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452298FD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5B53F08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3E3E99D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029FEB0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</w:tbl>
    <w:p w14:paraId="1346F8BE" w14:textId="41038436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>Microsoft TEAMS Virtual M</w:t>
      </w:r>
      <w:r w:rsidR="00D6324D">
        <w:rPr>
          <w:sz w:val="28"/>
          <w:szCs w:val="28"/>
        </w:rPr>
        <w:t>eeting and In Person</w:t>
      </w:r>
    </w:p>
    <w:p w14:paraId="0AD7B92E" w14:textId="40CC6680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ecretary: </w:t>
      </w:r>
      <w:r w:rsidR="00D6324D">
        <w:rPr>
          <w:sz w:val="28"/>
          <w:szCs w:val="28"/>
        </w:rPr>
        <w:t>Kelly Yelvington</w:t>
      </w:r>
    </w:p>
    <w:p w14:paraId="21E360B0" w14:textId="2B0103F9" w:rsidR="005E6D8A" w:rsidRDefault="005E6D8A" w:rsidP="00E578D1">
      <w:pPr>
        <w:jc w:val="center"/>
        <w:rPr>
          <w:sz w:val="28"/>
          <w:szCs w:val="28"/>
        </w:rPr>
      </w:pPr>
    </w:p>
    <w:p w14:paraId="61023E99" w14:textId="0F9600C8" w:rsidR="005E6D8A" w:rsidRDefault="005E6D8A" w:rsidP="005E6D8A">
      <w:pPr>
        <w:rPr>
          <w:sz w:val="24"/>
          <w:szCs w:val="24"/>
        </w:rPr>
      </w:pPr>
      <w:r w:rsidRPr="005E6D8A">
        <w:rPr>
          <w:b/>
          <w:bCs/>
          <w:sz w:val="24"/>
          <w:szCs w:val="24"/>
          <w:u w:val="single"/>
        </w:rPr>
        <w:t>Welcome and call to order</w:t>
      </w:r>
      <w:r w:rsidRPr="005E6D8A">
        <w:rPr>
          <w:b/>
          <w:bCs/>
          <w:sz w:val="24"/>
          <w:szCs w:val="24"/>
        </w:rPr>
        <w:t>:</w:t>
      </w:r>
      <w:r w:rsidRPr="005E6D8A">
        <w:rPr>
          <w:sz w:val="24"/>
          <w:szCs w:val="24"/>
        </w:rPr>
        <w:t xml:space="preserve"> </w:t>
      </w:r>
      <w:r w:rsidR="00F027EF">
        <w:rPr>
          <w:sz w:val="24"/>
          <w:szCs w:val="24"/>
        </w:rPr>
        <w:t>Kel</w:t>
      </w:r>
      <w:r w:rsidR="00F87942">
        <w:rPr>
          <w:sz w:val="24"/>
          <w:szCs w:val="24"/>
        </w:rPr>
        <w:t>i</w:t>
      </w:r>
      <w:r w:rsidR="00F027EF">
        <w:rPr>
          <w:sz w:val="24"/>
          <w:szCs w:val="24"/>
        </w:rPr>
        <w:t xml:space="preserve"> Keyes</w:t>
      </w:r>
      <w:r w:rsidRPr="005E6D8A">
        <w:rPr>
          <w:sz w:val="24"/>
          <w:szCs w:val="24"/>
        </w:rPr>
        <w:t>, SAC Chair @</w:t>
      </w:r>
      <w:r w:rsidR="00C630B7">
        <w:rPr>
          <w:sz w:val="24"/>
          <w:szCs w:val="24"/>
        </w:rPr>
        <w:t>3:3</w:t>
      </w:r>
      <w:r w:rsidR="00056742">
        <w:rPr>
          <w:sz w:val="24"/>
          <w:szCs w:val="24"/>
        </w:rPr>
        <w:t>9</w:t>
      </w:r>
      <w:r w:rsidR="00C630B7">
        <w:rPr>
          <w:sz w:val="24"/>
          <w:szCs w:val="24"/>
        </w:rPr>
        <w:t xml:space="preserve"> </w:t>
      </w:r>
      <w:r w:rsidRPr="005E6D8A">
        <w:rPr>
          <w:sz w:val="24"/>
          <w:szCs w:val="24"/>
        </w:rPr>
        <w:t>p</w:t>
      </w:r>
      <w:r w:rsidR="00880DDE">
        <w:rPr>
          <w:sz w:val="24"/>
          <w:szCs w:val="24"/>
        </w:rPr>
        <w:t>.</w:t>
      </w:r>
      <w:r w:rsidRPr="005E6D8A">
        <w:rPr>
          <w:sz w:val="24"/>
          <w:szCs w:val="24"/>
        </w:rPr>
        <w:t>m</w:t>
      </w:r>
      <w:r w:rsidR="00880DDE">
        <w:rPr>
          <w:sz w:val="24"/>
          <w:szCs w:val="24"/>
        </w:rPr>
        <w:t>.</w:t>
      </w:r>
    </w:p>
    <w:p w14:paraId="273BED79" w14:textId="2124FEDE" w:rsidR="00D86553" w:rsidRDefault="00D86553" w:rsidP="005E6D8A">
      <w:pPr>
        <w:rPr>
          <w:sz w:val="24"/>
          <w:szCs w:val="24"/>
        </w:rPr>
      </w:pPr>
    </w:p>
    <w:p w14:paraId="23525B93" w14:textId="298FD079" w:rsidR="00676477" w:rsidRDefault="00676477" w:rsidP="005E6D8A">
      <w:pPr>
        <w:rPr>
          <w:sz w:val="24"/>
          <w:szCs w:val="24"/>
        </w:rPr>
      </w:pPr>
    </w:p>
    <w:p w14:paraId="0D3D8308" w14:textId="77777777" w:rsidR="00676477" w:rsidRDefault="00676477" w:rsidP="005E6D8A">
      <w:pPr>
        <w:rPr>
          <w:sz w:val="24"/>
          <w:szCs w:val="24"/>
        </w:rPr>
      </w:pPr>
    </w:p>
    <w:p w14:paraId="6B1A1DA0" w14:textId="05C7B480" w:rsidR="00BA608C" w:rsidRPr="008B5CBA" w:rsidRDefault="00BA608C" w:rsidP="005E6D8A">
      <w:pPr>
        <w:rPr>
          <w:b/>
          <w:bCs/>
          <w:sz w:val="24"/>
          <w:szCs w:val="24"/>
          <w:u w:val="single"/>
        </w:rPr>
      </w:pPr>
      <w:r w:rsidRPr="00BA608C">
        <w:rPr>
          <w:b/>
          <w:bCs/>
          <w:sz w:val="24"/>
          <w:szCs w:val="24"/>
          <w:u w:val="single"/>
        </w:rPr>
        <w:t xml:space="preserve">Non-voting members in attendance:  </w:t>
      </w:r>
    </w:p>
    <w:p w14:paraId="32D09E31" w14:textId="533997F6" w:rsidR="00294F9B" w:rsidRDefault="00294F9B" w:rsidP="005E6D8A">
      <w:pPr>
        <w:rPr>
          <w:bCs/>
          <w:iCs/>
          <w:sz w:val="24"/>
          <w:szCs w:val="24"/>
        </w:rPr>
      </w:pPr>
    </w:p>
    <w:p w14:paraId="18C58A6D" w14:textId="65088E60" w:rsidR="00CE23C2" w:rsidRDefault="00CE23C2" w:rsidP="005E6D8A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Shannon Higgins, Assistant Principal</w:t>
      </w:r>
    </w:p>
    <w:p w14:paraId="144ADF61" w14:textId="014DAA73" w:rsidR="005F1A5A" w:rsidRDefault="005F1A5A" w:rsidP="005E6D8A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Ewa Kolk, Assistant Principal (Via Teams)</w:t>
      </w:r>
    </w:p>
    <w:p w14:paraId="1B90B8F9" w14:textId="77777777" w:rsidR="00A90813" w:rsidRPr="00C123F6" w:rsidRDefault="00A90813" w:rsidP="005E6D8A">
      <w:pPr>
        <w:rPr>
          <w:sz w:val="24"/>
          <w:szCs w:val="24"/>
        </w:rPr>
      </w:pPr>
    </w:p>
    <w:p w14:paraId="03A5B2E0" w14:textId="5DF0CDC9" w:rsidR="005347FF" w:rsidRDefault="002F5106" w:rsidP="005347FF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M</w:t>
      </w:r>
      <w:r w:rsidR="004B1920">
        <w:rPr>
          <w:b/>
          <w:bCs/>
          <w:sz w:val="24"/>
          <w:szCs w:val="24"/>
          <w:u w:val="single"/>
        </w:rPr>
        <w:t>eeting:</w:t>
      </w:r>
      <w:r w:rsidR="001C081D">
        <w:rPr>
          <w:b/>
          <w:bCs/>
          <w:sz w:val="24"/>
          <w:szCs w:val="24"/>
          <w:u w:val="single"/>
        </w:rPr>
        <w:t xml:space="preserve"> </w:t>
      </w:r>
      <w:r w:rsidR="001C081D">
        <w:rPr>
          <w:sz w:val="24"/>
          <w:szCs w:val="24"/>
        </w:rPr>
        <w:t xml:space="preserve">   </w:t>
      </w:r>
    </w:p>
    <w:p w14:paraId="3C39B33D" w14:textId="49818A4A" w:rsidR="00B832EA" w:rsidRDefault="00B832EA" w:rsidP="00B832EA">
      <w:pPr>
        <w:rPr>
          <w:sz w:val="24"/>
          <w:szCs w:val="24"/>
        </w:rPr>
      </w:pPr>
      <w:r>
        <w:rPr>
          <w:sz w:val="24"/>
          <w:szCs w:val="24"/>
        </w:rPr>
        <w:t xml:space="preserve">Time began at </w:t>
      </w:r>
      <w:r w:rsidR="008E5F5A">
        <w:rPr>
          <w:sz w:val="24"/>
          <w:szCs w:val="24"/>
        </w:rPr>
        <w:t>3:3</w:t>
      </w:r>
      <w:r w:rsidR="00056742">
        <w:rPr>
          <w:sz w:val="24"/>
          <w:szCs w:val="24"/>
        </w:rPr>
        <w:t>9</w:t>
      </w:r>
    </w:p>
    <w:p w14:paraId="6A68B963" w14:textId="1F4D1660" w:rsidR="00235431" w:rsidRDefault="00235431" w:rsidP="00B20228">
      <w:pPr>
        <w:rPr>
          <w:sz w:val="24"/>
          <w:szCs w:val="24"/>
        </w:rPr>
      </w:pPr>
      <w:r>
        <w:rPr>
          <w:sz w:val="24"/>
          <w:szCs w:val="24"/>
        </w:rPr>
        <w:t>Reviewed last month’s minutes</w:t>
      </w:r>
    </w:p>
    <w:p w14:paraId="475E2D8A" w14:textId="6C7C2E57" w:rsidR="00C66821" w:rsidRDefault="00286F40" w:rsidP="00B20228">
      <w:pPr>
        <w:rPr>
          <w:sz w:val="24"/>
          <w:szCs w:val="24"/>
        </w:rPr>
      </w:pPr>
      <w:r>
        <w:rPr>
          <w:sz w:val="24"/>
          <w:szCs w:val="24"/>
        </w:rPr>
        <w:t>Motioned to approve</w:t>
      </w:r>
      <w:r w:rsidR="00235431">
        <w:rPr>
          <w:sz w:val="24"/>
          <w:szCs w:val="24"/>
        </w:rPr>
        <w:t xml:space="preserve"> notes</w:t>
      </w:r>
      <w:r>
        <w:rPr>
          <w:sz w:val="24"/>
          <w:szCs w:val="24"/>
        </w:rPr>
        <w:t xml:space="preserve"> –</w:t>
      </w:r>
      <w:r w:rsidR="00835EC2">
        <w:rPr>
          <w:sz w:val="24"/>
          <w:szCs w:val="24"/>
        </w:rPr>
        <w:t xml:space="preserve"> </w:t>
      </w:r>
      <w:r w:rsidR="00A90813">
        <w:rPr>
          <w:sz w:val="24"/>
          <w:szCs w:val="24"/>
        </w:rPr>
        <w:t>Br</w:t>
      </w:r>
      <w:r w:rsidR="00D40F46">
        <w:rPr>
          <w:sz w:val="24"/>
          <w:szCs w:val="24"/>
        </w:rPr>
        <w:t>i</w:t>
      </w:r>
      <w:r w:rsidR="00A90813">
        <w:rPr>
          <w:sz w:val="24"/>
          <w:szCs w:val="24"/>
        </w:rPr>
        <w:t>anne Seplocha</w:t>
      </w:r>
      <w:r w:rsidR="00657687">
        <w:rPr>
          <w:sz w:val="24"/>
          <w:szCs w:val="24"/>
        </w:rPr>
        <w:t>, 2</w:t>
      </w:r>
      <w:r w:rsidR="00657687" w:rsidRPr="00657687">
        <w:rPr>
          <w:sz w:val="24"/>
          <w:szCs w:val="24"/>
          <w:vertAlign w:val="superscript"/>
        </w:rPr>
        <w:t>nd</w:t>
      </w:r>
      <w:r w:rsidR="00657687">
        <w:rPr>
          <w:sz w:val="24"/>
          <w:szCs w:val="24"/>
        </w:rPr>
        <w:t xml:space="preserve"> –</w:t>
      </w:r>
      <w:r w:rsidR="00235431">
        <w:rPr>
          <w:sz w:val="24"/>
          <w:szCs w:val="24"/>
        </w:rPr>
        <w:t xml:space="preserve"> </w:t>
      </w:r>
      <w:r w:rsidR="00A90813">
        <w:rPr>
          <w:sz w:val="24"/>
          <w:szCs w:val="24"/>
        </w:rPr>
        <w:t>Kelly Yelvington</w:t>
      </w:r>
    </w:p>
    <w:p w14:paraId="52C948C9" w14:textId="77777777" w:rsidR="00F30129" w:rsidRDefault="00F30129" w:rsidP="00F30129">
      <w:pPr>
        <w:rPr>
          <w:b/>
          <w:bCs/>
          <w:sz w:val="24"/>
          <w:szCs w:val="24"/>
          <w:u w:val="single"/>
        </w:rPr>
      </w:pPr>
    </w:p>
    <w:p w14:paraId="77027920" w14:textId="787A7894" w:rsidR="003B7AA8" w:rsidRDefault="00413A43" w:rsidP="003B7AA8">
      <w:pPr>
        <w:rPr>
          <w:b/>
          <w:bCs/>
          <w:sz w:val="24"/>
          <w:szCs w:val="24"/>
          <w:u w:val="single"/>
        </w:rPr>
      </w:pPr>
      <w:r w:rsidRPr="00BB0D0B">
        <w:rPr>
          <w:b/>
          <w:bCs/>
          <w:sz w:val="24"/>
          <w:szCs w:val="24"/>
          <w:u w:val="single"/>
        </w:rPr>
        <w:t>Mr. Morgan</w:t>
      </w:r>
      <w:r>
        <w:rPr>
          <w:b/>
          <w:bCs/>
          <w:sz w:val="24"/>
          <w:szCs w:val="24"/>
          <w:u w:val="single"/>
        </w:rPr>
        <w:t xml:space="preserve"> (Principal’s Report)</w:t>
      </w:r>
    </w:p>
    <w:p w14:paraId="0A4A5496" w14:textId="77777777" w:rsidR="00CA79B4" w:rsidRDefault="00CA79B4" w:rsidP="00CA79B4">
      <w:pPr>
        <w:rPr>
          <w:sz w:val="24"/>
          <w:szCs w:val="24"/>
        </w:rPr>
      </w:pPr>
      <w:r>
        <w:rPr>
          <w:sz w:val="24"/>
          <w:szCs w:val="24"/>
        </w:rPr>
        <w:t>Emphasizing “Reel Success” with Academics, Behavior, Character Counts</w:t>
      </w:r>
    </w:p>
    <w:p w14:paraId="2D9A2F60" w14:textId="3A675BE9" w:rsidR="005B63F4" w:rsidRDefault="00CA79B4" w:rsidP="005B63F4">
      <w:pPr>
        <w:rPr>
          <w:sz w:val="24"/>
          <w:szCs w:val="24"/>
        </w:rPr>
      </w:pPr>
      <w:r w:rsidRPr="00CA79B4">
        <w:rPr>
          <w:sz w:val="24"/>
          <w:szCs w:val="24"/>
        </w:rPr>
        <w:t>Student</w:t>
      </w:r>
      <w:r>
        <w:rPr>
          <w:sz w:val="24"/>
          <w:szCs w:val="24"/>
        </w:rPr>
        <w:t xml:space="preserve"> celebrations – “Level Up” w/Lexia – broadcasted on school news</w:t>
      </w:r>
    </w:p>
    <w:p w14:paraId="2A3DCCF7" w14:textId="08B058A1" w:rsidR="00CA79B4" w:rsidRDefault="00CA79B4" w:rsidP="005B63F4">
      <w:pPr>
        <w:rPr>
          <w:sz w:val="24"/>
          <w:szCs w:val="24"/>
        </w:rPr>
      </w:pPr>
      <w:r>
        <w:rPr>
          <w:sz w:val="24"/>
          <w:szCs w:val="24"/>
        </w:rPr>
        <w:t>Encourag</w:t>
      </w:r>
      <w:r w:rsidR="00C74D7B">
        <w:rPr>
          <w:sz w:val="24"/>
          <w:szCs w:val="24"/>
        </w:rPr>
        <w:t xml:space="preserve">ing </w:t>
      </w:r>
      <w:r>
        <w:rPr>
          <w:sz w:val="24"/>
          <w:szCs w:val="24"/>
        </w:rPr>
        <w:t xml:space="preserve">families to </w:t>
      </w:r>
      <w:r w:rsidR="00C74D7B">
        <w:rPr>
          <w:sz w:val="24"/>
          <w:szCs w:val="24"/>
        </w:rPr>
        <w:t xml:space="preserve">continue to </w:t>
      </w:r>
      <w:r>
        <w:rPr>
          <w:sz w:val="24"/>
          <w:szCs w:val="24"/>
        </w:rPr>
        <w:t>participate in PTA/School events</w:t>
      </w:r>
    </w:p>
    <w:p w14:paraId="41E26072" w14:textId="31607897" w:rsidR="009F51BF" w:rsidRDefault="00C74D7B" w:rsidP="005B63F4">
      <w:pPr>
        <w:rPr>
          <w:sz w:val="24"/>
          <w:szCs w:val="24"/>
        </w:rPr>
      </w:pPr>
      <w:r>
        <w:rPr>
          <w:sz w:val="24"/>
          <w:szCs w:val="24"/>
        </w:rPr>
        <w:t>Great community events – good participation</w:t>
      </w:r>
    </w:p>
    <w:p w14:paraId="5FF54520" w14:textId="77777777" w:rsidR="00C74D7B" w:rsidRDefault="00C74D7B" w:rsidP="005B63F4">
      <w:pPr>
        <w:rPr>
          <w:sz w:val="24"/>
          <w:szCs w:val="24"/>
        </w:rPr>
      </w:pPr>
      <w:r>
        <w:rPr>
          <w:sz w:val="24"/>
          <w:szCs w:val="24"/>
        </w:rPr>
        <w:lastRenderedPageBreak/>
        <w:t>Discussed budget</w:t>
      </w:r>
    </w:p>
    <w:p w14:paraId="484BA4E0" w14:textId="77777777" w:rsidR="00C74D7B" w:rsidRDefault="00C74D7B" w:rsidP="005B63F4">
      <w:pPr>
        <w:rPr>
          <w:sz w:val="24"/>
          <w:szCs w:val="24"/>
        </w:rPr>
      </w:pPr>
      <w:r>
        <w:rPr>
          <w:sz w:val="24"/>
          <w:szCs w:val="24"/>
        </w:rPr>
        <w:t>Recognition funds – 10% will go back to the school, unused funds can roll over to next year</w:t>
      </w:r>
    </w:p>
    <w:p w14:paraId="35E678AA" w14:textId="659B8003" w:rsidR="00C74D7B" w:rsidRDefault="00EB5A4C" w:rsidP="005B63F4">
      <w:pPr>
        <w:rPr>
          <w:sz w:val="24"/>
          <w:szCs w:val="24"/>
        </w:rPr>
      </w:pPr>
      <w:r>
        <w:rPr>
          <w:sz w:val="24"/>
          <w:szCs w:val="24"/>
        </w:rPr>
        <w:t>Also u</w:t>
      </w:r>
      <w:r w:rsidR="00C74D7B">
        <w:rPr>
          <w:sz w:val="24"/>
          <w:szCs w:val="24"/>
        </w:rPr>
        <w:t xml:space="preserve">sed for going back to the classroom, teacher trainings, classroom needs </w:t>
      </w:r>
    </w:p>
    <w:p w14:paraId="4BAEFB09" w14:textId="76CF8F81" w:rsidR="005B23C3" w:rsidRDefault="00860453" w:rsidP="005C5C18">
      <w:pPr>
        <w:rPr>
          <w:sz w:val="24"/>
          <w:szCs w:val="24"/>
        </w:rPr>
      </w:pPr>
      <w:r>
        <w:rPr>
          <w:sz w:val="24"/>
          <w:szCs w:val="24"/>
        </w:rPr>
        <w:t>Did not receive school recognition funds last year due to Covid challenges</w:t>
      </w:r>
    </w:p>
    <w:p w14:paraId="13C13483" w14:textId="683279BB" w:rsidR="004C2390" w:rsidRDefault="004C2390" w:rsidP="005C5C18">
      <w:pPr>
        <w:rPr>
          <w:sz w:val="24"/>
          <w:szCs w:val="24"/>
          <w:vertAlign w:val="superscript"/>
        </w:rPr>
      </w:pPr>
      <w:r>
        <w:rPr>
          <w:sz w:val="24"/>
          <w:szCs w:val="24"/>
        </w:rPr>
        <w:t xml:space="preserve">Looking for other ways to recognize teachers for their hard work. </w:t>
      </w:r>
    </w:p>
    <w:p w14:paraId="5ED0F416" w14:textId="77777777" w:rsidR="00056742" w:rsidRDefault="00056742" w:rsidP="005C5C18">
      <w:pPr>
        <w:rPr>
          <w:b/>
          <w:bCs/>
          <w:sz w:val="24"/>
          <w:szCs w:val="24"/>
          <w:u w:val="single"/>
        </w:rPr>
      </w:pPr>
    </w:p>
    <w:p w14:paraId="40A559E0" w14:textId="174B12F6" w:rsidR="008251D4" w:rsidRDefault="008251D4" w:rsidP="005C5C18">
      <w:pPr>
        <w:rPr>
          <w:b/>
          <w:bCs/>
          <w:sz w:val="24"/>
          <w:szCs w:val="24"/>
          <w:u w:val="single"/>
        </w:rPr>
      </w:pPr>
      <w:r w:rsidRPr="00302329">
        <w:rPr>
          <w:b/>
          <w:bCs/>
          <w:sz w:val="24"/>
          <w:szCs w:val="24"/>
          <w:u w:val="single"/>
        </w:rPr>
        <w:t>PTA Updates:</w:t>
      </w:r>
    </w:p>
    <w:p w14:paraId="362326E8" w14:textId="7E4851B5" w:rsidR="008251D4" w:rsidRPr="00FC0270" w:rsidRDefault="00E16774" w:rsidP="005C5C18">
      <w:pPr>
        <w:rPr>
          <w:sz w:val="24"/>
          <w:szCs w:val="24"/>
        </w:rPr>
      </w:pPr>
      <w:r w:rsidRPr="00FC0270">
        <w:rPr>
          <w:sz w:val="24"/>
          <w:szCs w:val="24"/>
        </w:rPr>
        <w:t>Recently had a Spirit Night @ Gator’s Dockside – raffle</w:t>
      </w:r>
    </w:p>
    <w:p w14:paraId="61B00C44" w14:textId="4818A3C6" w:rsidR="00E16774" w:rsidRPr="00FC0270" w:rsidRDefault="00FC0270" w:rsidP="005C5C18">
      <w:pPr>
        <w:rPr>
          <w:sz w:val="24"/>
          <w:szCs w:val="24"/>
        </w:rPr>
      </w:pPr>
      <w:r w:rsidRPr="00FC0270">
        <w:rPr>
          <w:sz w:val="24"/>
          <w:szCs w:val="24"/>
        </w:rPr>
        <w:t>PTA meeting tomorrow in media center tomorrow</w:t>
      </w:r>
    </w:p>
    <w:p w14:paraId="744FCBC0" w14:textId="7E499BAA" w:rsidR="00FC0270" w:rsidRPr="00FC0270" w:rsidRDefault="00FC0270" w:rsidP="005C5C18">
      <w:pPr>
        <w:rPr>
          <w:sz w:val="24"/>
          <w:szCs w:val="24"/>
        </w:rPr>
      </w:pPr>
      <w:r w:rsidRPr="00FC0270">
        <w:rPr>
          <w:sz w:val="24"/>
          <w:szCs w:val="24"/>
        </w:rPr>
        <w:t>Valentine Candy fundraiser - $2</w:t>
      </w:r>
      <w:r>
        <w:rPr>
          <w:sz w:val="24"/>
          <w:szCs w:val="24"/>
        </w:rPr>
        <w:t xml:space="preserve"> (online), delivered on Valentine's Day</w:t>
      </w:r>
    </w:p>
    <w:p w14:paraId="7BEDA09C" w14:textId="28B7715A" w:rsidR="008251D4" w:rsidRDefault="00126DF2" w:rsidP="005C5C18">
      <w:pPr>
        <w:rPr>
          <w:sz w:val="24"/>
          <w:szCs w:val="24"/>
        </w:rPr>
      </w:pPr>
      <w:r>
        <w:rPr>
          <w:sz w:val="24"/>
          <w:szCs w:val="24"/>
        </w:rPr>
        <w:t xml:space="preserve">Movie Night </w:t>
      </w:r>
      <w:r w:rsidR="00EA0052">
        <w:rPr>
          <w:sz w:val="24"/>
          <w:szCs w:val="24"/>
        </w:rPr>
        <w:t>– February 10</w:t>
      </w:r>
      <w:r w:rsidR="00EA0052" w:rsidRPr="00EA0052">
        <w:rPr>
          <w:sz w:val="24"/>
          <w:szCs w:val="24"/>
          <w:vertAlign w:val="superscript"/>
        </w:rPr>
        <w:t>th</w:t>
      </w:r>
      <w:r w:rsidR="00EA0052">
        <w:rPr>
          <w:sz w:val="24"/>
          <w:szCs w:val="24"/>
        </w:rPr>
        <w:t xml:space="preserve">, </w:t>
      </w:r>
      <w:r w:rsidR="00687A3F" w:rsidRPr="00687A3F">
        <w:rPr>
          <w:sz w:val="24"/>
          <w:szCs w:val="24"/>
        </w:rPr>
        <w:t>$10</w:t>
      </w:r>
      <w:r w:rsidR="007A242C">
        <w:rPr>
          <w:sz w:val="24"/>
          <w:szCs w:val="24"/>
        </w:rPr>
        <w:t xml:space="preserve"> per car, </w:t>
      </w:r>
      <w:r w:rsidR="00687A3F">
        <w:rPr>
          <w:sz w:val="24"/>
          <w:szCs w:val="24"/>
        </w:rPr>
        <w:t>signup</w:t>
      </w:r>
      <w:r w:rsidR="007A242C">
        <w:rPr>
          <w:sz w:val="24"/>
          <w:szCs w:val="24"/>
        </w:rPr>
        <w:t xml:space="preserve"> out soon</w:t>
      </w:r>
    </w:p>
    <w:p w14:paraId="572956F5" w14:textId="198D2D0B" w:rsidR="00687A3F" w:rsidRDefault="00687A3F" w:rsidP="005C5C18">
      <w:pPr>
        <w:rPr>
          <w:sz w:val="24"/>
          <w:szCs w:val="24"/>
        </w:rPr>
      </w:pPr>
      <w:r>
        <w:rPr>
          <w:sz w:val="24"/>
          <w:szCs w:val="24"/>
        </w:rPr>
        <w:t>March 1</w:t>
      </w:r>
      <w:proofErr w:type="gramStart"/>
      <w:r w:rsidRPr="00687A3F">
        <w:rPr>
          <w:sz w:val="24"/>
          <w:szCs w:val="24"/>
          <w:vertAlign w:val="superscript"/>
        </w:rPr>
        <w:t>st</w:t>
      </w:r>
      <w:r w:rsidR="00741892">
        <w:rPr>
          <w:sz w:val="24"/>
          <w:szCs w:val="24"/>
          <w:vertAlign w:val="superscript"/>
        </w:rPr>
        <w:t xml:space="preserve"> </w:t>
      </w:r>
      <w:r w:rsidR="00741892">
        <w:rPr>
          <w:sz w:val="24"/>
          <w:szCs w:val="24"/>
        </w:rPr>
        <w:t xml:space="preserve"> Mother</w:t>
      </w:r>
      <w:proofErr w:type="gramEnd"/>
      <w:r w:rsidR="00741892">
        <w:rPr>
          <w:sz w:val="24"/>
          <w:szCs w:val="24"/>
        </w:rPr>
        <w:t xml:space="preserve"> &amp;</w:t>
      </w:r>
      <w:r>
        <w:rPr>
          <w:sz w:val="24"/>
          <w:szCs w:val="24"/>
        </w:rPr>
        <w:t xml:space="preserve"> Son</w:t>
      </w:r>
      <w:r w:rsidR="00741892">
        <w:rPr>
          <w:sz w:val="24"/>
          <w:szCs w:val="24"/>
        </w:rPr>
        <w:t xml:space="preserve"> event</w:t>
      </w:r>
      <w:r>
        <w:rPr>
          <w:sz w:val="24"/>
          <w:szCs w:val="24"/>
        </w:rPr>
        <w:t xml:space="preserve"> </w:t>
      </w:r>
      <w:r w:rsidR="00741892">
        <w:rPr>
          <w:sz w:val="24"/>
          <w:szCs w:val="24"/>
        </w:rPr>
        <w:t>@ Dave and Busters</w:t>
      </w:r>
    </w:p>
    <w:p w14:paraId="5805ABCD" w14:textId="6C9CC923" w:rsidR="007A242C" w:rsidRDefault="007A242C" w:rsidP="005C5C18">
      <w:pPr>
        <w:rPr>
          <w:sz w:val="24"/>
          <w:szCs w:val="24"/>
        </w:rPr>
      </w:pPr>
    </w:p>
    <w:p w14:paraId="55DD329C" w14:textId="2836AF3C" w:rsidR="007A242C" w:rsidRDefault="00533995" w:rsidP="005C5C18">
      <w:pPr>
        <w:rPr>
          <w:b/>
          <w:bCs/>
          <w:sz w:val="24"/>
          <w:szCs w:val="24"/>
          <w:u w:val="single"/>
        </w:rPr>
      </w:pPr>
      <w:r w:rsidRPr="00533995">
        <w:rPr>
          <w:b/>
          <w:bCs/>
          <w:sz w:val="24"/>
          <w:szCs w:val="24"/>
          <w:u w:val="single"/>
        </w:rPr>
        <w:t xml:space="preserve">SAC </w:t>
      </w:r>
      <w:r w:rsidR="007A242C" w:rsidRPr="00533995">
        <w:rPr>
          <w:b/>
          <w:bCs/>
          <w:sz w:val="24"/>
          <w:szCs w:val="24"/>
          <w:u w:val="single"/>
        </w:rPr>
        <w:t>Surveys:</w:t>
      </w:r>
    </w:p>
    <w:p w14:paraId="50B62F29" w14:textId="25460AA9" w:rsidR="00E70ABC" w:rsidRDefault="00E70ABC" w:rsidP="00E70ABC">
      <w:pPr>
        <w:tabs>
          <w:tab w:val="left" w:pos="7730"/>
        </w:tabs>
        <w:rPr>
          <w:sz w:val="24"/>
          <w:szCs w:val="24"/>
        </w:rPr>
      </w:pPr>
      <w:r>
        <w:rPr>
          <w:sz w:val="24"/>
          <w:szCs w:val="24"/>
        </w:rPr>
        <w:t>(</w:t>
      </w:r>
      <w:r w:rsidR="00545221">
        <w:rPr>
          <w:sz w:val="24"/>
          <w:szCs w:val="24"/>
        </w:rPr>
        <w:t xml:space="preserve">Fall 2022 </w:t>
      </w:r>
      <w:r>
        <w:rPr>
          <w:sz w:val="24"/>
          <w:szCs w:val="24"/>
        </w:rPr>
        <w:t>District has the results – part of the accreditation process)</w:t>
      </w:r>
    </w:p>
    <w:p w14:paraId="54ED4984" w14:textId="77777777" w:rsidR="00E70ABC" w:rsidRPr="00533995" w:rsidRDefault="00E70ABC" w:rsidP="005C5C18">
      <w:pPr>
        <w:rPr>
          <w:b/>
          <w:bCs/>
          <w:sz w:val="24"/>
          <w:szCs w:val="24"/>
          <w:u w:val="single"/>
        </w:rPr>
      </w:pPr>
    </w:p>
    <w:p w14:paraId="7A48A9AD" w14:textId="6AFD904D" w:rsidR="00B933D7" w:rsidRDefault="00B933D7" w:rsidP="007D6235">
      <w:pPr>
        <w:tabs>
          <w:tab w:val="left" w:pos="7730"/>
        </w:tabs>
        <w:rPr>
          <w:sz w:val="24"/>
          <w:szCs w:val="24"/>
        </w:rPr>
      </w:pPr>
      <w:r>
        <w:rPr>
          <w:sz w:val="24"/>
          <w:szCs w:val="24"/>
        </w:rPr>
        <w:t>Optional SAC</w:t>
      </w:r>
      <w:r w:rsidR="002648FA">
        <w:rPr>
          <w:sz w:val="24"/>
          <w:szCs w:val="24"/>
        </w:rPr>
        <w:t xml:space="preserve"> parent</w:t>
      </w:r>
      <w:r>
        <w:rPr>
          <w:sz w:val="24"/>
          <w:szCs w:val="24"/>
        </w:rPr>
        <w:t xml:space="preserve"> </w:t>
      </w:r>
      <w:r w:rsidR="002648FA">
        <w:rPr>
          <w:sz w:val="24"/>
          <w:szCs w:val="24"/>
        </w:rPr>
        <w:t>s</w:t>
      </w:r>
      <w:r>
        <w:rPr>
          <w:sz w:val="24"/>
          <w:szCs w:val="24"/>
        </w:rPr>
        <w:t>urvey this year or</w:t>
      </w:r>
      <w:r w:rsidR="007D6235">
        <w:rPr>
          <w:sz w:val="24"/>
          <w:szCs w:val="24"/>
        </w:rPr>
        <w:t xml:space="preserve"> </w:t>
      </w:r>
      <w:r w:rsidR="00BB40DD">
        <w:rPr>
          <w:sz w:val="24"/>
          <w:szCs w:val="24"/>
        </w:rPr>
        <w:t>us</w:t>
      </w:r>
      <w:r w:rsidR="007D6235">
        <w:rPr>
          <w:sz w:val="24"/>
          <w:szCs w:val="24"/>
        </w:rPr>
        <w:t>e</w:t>
      </w:r>
      <w:r w:rsidR="00BB40DD">
        <w:rPr>
          <w:sz w:val="24"/>
          <w:szCs w:val="24"/>
        </w:rPr>
        <w:t xml:space="preserve"> last year’s </w:t>
      </w:r>
      <w:r w:rsidR="007D6235">
        <w:rPr>
          <w:sz w:val="24"/>
          <w:szCs w:val="24"/>
        </w:rPr>
        <w:t xml:space="preserve">survey to work on </w:t>
      </w:r>
      <w:r w:rsidR="003679C3">
        <w:rPr>
          <w:sz w:val="24"/>
          <w:szCs w:val="24"/>
        </w:rPr>
        <w:t>or do another survey?</w:t>
      </w:r>
    </w:p>
    <w:p w14:paraId="45482B31" w14:textId="1954CC06" w:rsidR="001527E9" w:rsidRDefault="004668E3" w:rsidP="007D6235">
      <w:pPr>
        <w:tabs>
          <w:tab w:val="left" w:pos="7730"/>
        </w:tabs>
        <w:rPr>
          <w:sz w:val="24"/>
          <w:szCs w:val="24"/>
        </w:rPr>
      </w:pPr>
      <w:r>
        <w:rPr>
          <w:sz w:val="24"/>
          <w:szCs w:val="24"/>
        </w:rPr>
        <w:t xml:space="preserve">After reviewing last year’s questions, </w:t>
      </w:r>
      <w:r w:rsidR="00700603">
        <w:rPr>
          <w:sz w:val="24"/>
          <w:szCs w:val="24"/>
        </w:rPr>
        <w:t xml:space="preserve">suggestions </w:t>
      </w:r>
      <w:r w:rsidR="001527E9">
        <w:rPr>
          <w:sz w:val="24"/>
          <w:szCs w:val="24"/>
        </w:rPr>
        <w:t>for questions &amp; formats were discussed, the</w:t>
      </w:r>
    </w:p>
    <w:p w14:paraId="2838F3D7" w14:textId="4CAB012F" w:rsidR="00CE2203" w:rsidRDefault="002648FA" w:rsidP="007D6235">
      <w:pPr>
        <w:tabs>
          <w:tab w:val="left" w:pos="7730"/>
        </w:tabs>
        <w:rPr>
          <w:sz w:val="24"/>
          <w:szCs w:val="24"/>
        </w:rPr>
      </w:pPr>
      <w:r>
        <w:rPr>
          <w:sz w:val="24"/>
          <w:szCs w:val="24"/>
        </w:rPr>
        <w:t xml:space="preserve">SAC team </w:t>
      </w:r>
      <w:r w:rsidR="002C0863">
        <w:rPr>
          <w:sz w:val="24"/>
          <w:szCs w:val="24"/>
        </w:rPr>
        <w:t>agreed to host another survey this year</w:t>
      </w:r>
    </w:p>
    <w:p w14:paraId="60508B89" w14:textId="689A9A4B" w:rsidR="00B933D7" w:rsidRPr="00E70ABC" w:rsidRDefault="00903748" w:rsidP="00E70ABC">
      <w:pPr>
        <w:tabs>
          <w:tab w:val="left" w:pos="7730"/>
        </w:tabs>
        <w:rPr>
          <w:sz w:val="24"/>
          <w:szCs w:val="24"/>
        </w:rPr>
      </w:pPr>
      <w:r>
        <w:rPr>
          <w:sz w:val="24"/>
          <w:szCs w:val="24"/>
        </w:rPr>
        <w:t>Ms. Keyes will send out the sample questions</w:t>
      </w:r>
      <w:r w:rsidR="002C0863">
        <w:rPr>
          <w:sz w:val="24"/>
          <w:szCs w:val="24"/>
        </w:rPr>
        <w:t xml:space="preserve"> to SAC members</w:t>
      </w:r>
    </w:p>
    <w:p w14:paraId="24F75331" w14:textId="77777777" w:rsidR="008251D4" w:rsidRDefault="008251D4" w:rsidP="005C5C18">
      <w:pPr>
        <w:rPr>
          <w:b/>
          <w:bCs/>
          <w:sz w:val="24"/>
          <w:szCs w:val="24"/>
          <w:u w:val="single"/>
        </w:rPr>
      </w:pPr>
    </w:p>
    <w:p w14:paraId="62121841" w14:textId="0D84F485" w:rsidR="0045559F" w:rsidRDefault="0045559F" w:rsidP="005C5C1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AC Requests:</w:t>
      </w:r>
    </w:p>
    <w:p w14:paraId="1697CC9A" w14:textId="581440F9" w:rsidR="00C73E80" w:rsidRDefault="00144AF3" w:rsidP="005C5C18">
      <w:pPr>
        <w:rPr>
          <w:sz w:val="24"/>
          <w:szCs w:val="24"/>
        </w:rPr>
      </w:pPr>
      <w:r>
        <w:rPr>
          <w:sz w:val="24"/>
          <w:szCs w:val="24"/>
        </w:rPr>
        <w:t>2 Pre-K teachers and 1 Speech teacher</w:t>
      </w:r>
      <w:r w:rsidR="00E70ABC">
        <w:rPr>
          <w:sz w:val="24"/>
          <w:szCs w:val="24"/>
        </w:rPr>
        <w:t xml:space="preserve"> to attend Autism symposium</w:t>
      </w:r>
      <w:r w:rsidR="002E7C34">
        <w:rPr>
          <w:sz w:val="24"/>
          <w:szCs w:val="24"/>
        </w:rPr>
        <w:t xml:space="preserve"> @ UNF on </w:t>
      </w:r>
      <w:r w:rsidR="008D7CA8">
        <w:rPr>
          <w:sz w:val="24"/>
          <w:szCs w:val="24"/>
        </w:rPr>
        <w:t xml:space="preserve">March </w:t>
      </w:r>
      <w:r w:rsidR="00545221">
        <w:rPr>
          <w:sz w:val="24"/>
          <w:szCs w:val="24"/>
        </w:rPr>
        <w:t>8th</w:t>
      </w:r>
      <w:r w:rsidR="00E70ABC">
        <w:rPr>
          <w:sz w:val="24"/>
          <w:szCs w:val="24"/>
        </w:rPr>
        <w:t xml:space="preserve">, </w:t>
      </w:r>
      <w:r w:rsidR="002E7C34">
        <w:rPr>
          <w:sz w:val="24"/>
          <w:szCs w:val="24"/>
        </w:rPr>
        <w:t xml:space="preserve">$75/each, plans to </w:t>
      </w:r>
      <w:r w:rsidR="00E70ABC">
        <w:rPr>
          <w:sz w:val="24"/>
          <w:szCs w:val="24"/>
        </w:rPr>
        <w:t xml:space="preserve">collaborate later about </w:t>
      </w:r>
      <w:r w:rsidR="002E7C34">
        <w:rPr>
          <w:sz w:val="24"/>
          <w:szCs w:val="24"/>
        </w:rPr>
        <w:t>topics and application</w:t>
      </w:r>
    </w:p>
    <w:p w14:paraId="6645DF45" w14:textId="709613E9" w:rsidR="002E7C34" w:rsidRDefault="002E7C34" w:rsidP="005C5C18">
      <w:pPr>
        <w:rPr>
          <w:sz w:val="24"/>
          <w:szCs w:val="24"/>
        </w:rPr>
      </w:pPr>
      <w:r>
        <w:rPr>
          <w:sz w:val="24"/>
          <w:szCs w:val="24"/>
        </w:rPr>
        <w:t xml:space="preserve">Checked on budget to make sure we had </w:t>
      </w:r>
    </w:p>
    <w:p w14:paraId="409491BF" w14:textId="2B661FE9" w:rsidR="002E7C34" w:rsidRDefault="002E7C34" w:rsidP="005C5C18">
      <w:pPr>
        <w:rPr>
          <w:sz w:val="24"/>
          <w:szCs w:val="24"/>
        </w:rPr>
      </w:pPr>
      <w:r>
        <w:rPr>
          <w:sz w:val="24"/>
          <w:szCs w:val="24"/>
        </w:rPr>
        <w:t>Motion to approve – Ste</w:t>
      </w:r>
      <w:r w:rsidR="002D7720">
        <w:rPr>
          <w:sz w:val="24"/>
          <w:szCs w:val="24"/>
        </w:rPr>
        <w:t>v</w:t>
      </w:r>
      <w:r>
        <w:rPr>
          <w:sz w:val="24"/>
          <w:szCs w:val="24"/>
        </w:rPr>
        <w:t>en Lopez, 2</w:t>
      </w:r>
      <w:r w:rsidRPr="002E7C34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– Kerry Johnstone</w:t>
      </w:r>
    </w:p>
    <w:p w14:paraId="084FAFDC" w14:textId="627DC1E9" w:rsidR="00302329" w:rsidRDefault="00302329" w:rsidP="005C5C18">
      <w:pPr>
        <w:rPr>
          <w:b/>
          <w:bCs/>
          <w:sz w:val="24"/>
          <w:szCs w:val="24"/>
          <w:u w:val="single"/>
        </w:rPr>
      </w:pPr>
    </w:p>
    <w:p w14:paraId="69C4DD05" w14:textId="77777777" w:rsidR="00C73E80" w:rsidRDefault="00C73E80" w:rsidP="00B20228">
      <w:pPr>
        <w:rPr>
          <w:sz w:val="24"/>
          <w:szCs w:val="24"/>
        </w:rPr>
      </w:pPr>
    </w:p>
    <w:p w14:paraId="3D1EEF52" w14:textId="77777777" w:rsidR="00C73E80" w:rsidRDefault="00C73E80" w:rsidP="00B20228">
      <w:pPr>
        <w:rPr>
          <w:sz w:val="24"/>
          <w:szCs w:val="24"/>
        </w:rPr>
      </w:pPr>
    </w:p>
    <w:p w14:paraId="0A098D82" w14:textId="405FFAA2" w:rsidR="009A076C" w:rsidRDefault="009910C8" w:rsidP="00B20228">
      <w:pPr>
        <w:rPr>
          <w:b/>
          <w:bCs/>
          <w:sz w:val="24"/>
          <w:szCs w:val="24"/>
          <w:u w:val="single"/>
        </w:rPr>
      </w:pPr>
      <w:r w:rsidRPr="009910C8">
        <w:rPr>
          <w:b/>
          <w:bCs/>
          <w:sz w:val="24"/>
          <w:szCs w:val="24"/>
          <w:u w:val="single"/>
        </w:rPr>
        <w:t>Good of Group:</w:t>
      </w:r>
    </w:p>
    <w:p w14:paraId="20D31668" w14:textId="6CA82280" w:rsidR="008B6C52" w:rsidRDefault="008B6C52" w:rsidP="00075AC8">
      <w:pPr>
        <w:rPr>
          <w:sz w:val="24"/>
          <w:szCs w:val="24"/>
        </w:rPr>
      </w:pPr>
      <w:r>
        <w:rPr>
          <w:sz w:val="24"/>
          <w:szCs w:val="24"/>
        </w:rPr>
        <w:t xml:space="preserve">Next meeting </w:t>
      </w:r>
      <w:r w:rsidR="00CC51E3">
        <w:rPr>
          <w:sz w:val="24"/>
          <w:szCs w:val="24"/>
        </w:rPr>
        <w:t xml:space="preserve">on </w:t>
      </w:r>
      <w:r w:rsidR="00056742">
        <w:rPr>
          <w:sz w:val="24"/>
          <w:szCs w:val="24"/>
        </w:rPr>
        <w:t>February 27</w:t>
      </w:r>
      <w:r w:rsidR="004E770A">
        <w:rPr>
          <w:sz w:val="24"/>
          <w:szCs w:val="24"/>
        </w:rPr>
        <w:t>, 2023</w:t>
      </w:r>
      <w:r w:rsidR="008A13D4">
        <w:rPr>
          <w:sz w:val="24"/>
          <w:szCs w:val="24"/>
        </w:rPr>
        <w:t xml:space="preserve"> @ 3:</w:t>
      </w:r>
      <w:r w:rsidR="00F750D5">
        <w:rPr>
          <w:sz w:val="24"/>
          <w:szCs w:val="24"/>
        </w:rPr>
        <w:t>30</w:t>
      </w:r>
      <w:r w:rsidR="008A13D4">
        <w:rPr>
          <w:sz w:val="24"/>
          <w:szCs w:val="24"/>
        </w:rPr>
        <w:t>p.m.</w:t>
      </w:r>
    </w:p>
    <w:p w14:paraId="585A71F8" w14:textId="77777777" w:rsidR="008B6C52" w:rsidRDefault="008B6C52" w:rsidP="005E6D8A">
      <w:pPr>
        <w:rPr>
          <w:sz w:val="24"/>
          <w:szCs w:val="24"/>
        </w:rPr>
      </w:pPr>
    </w:p>
    <w:p w14:paraId="3793AD49" w14:textId="21851C76" w:rsidR="004B1920" w:rsidRDefault="00A16B19" w:rsidP="005E6D8A">
      <w:pPr>
        <w:rPr>
          <w:sz w:val="24"/>
          <w:szCs w:val="24"/>
        </w:rPr>
      </w:pPr>
      <w:r>
        <w:rPr>
          <w:sz w:val="24"/>
          <w:szCs w:val="24"/>
        </w:rPr>
        <w:t>Meeting was adjourned</w:t>
      </w:r>
      <w:r w:rsidR="00234FB1">
        <w:rPr>
          <w:sz w:val="24"/>
          <w:szCs w:val="24"/>
        </w:rPr>
        <w:t xml:space="preserve"> at </w:t>
      </w:r>
      <w:r w:rsidR="001202D8">
        <w:rPr>
          <w:sz w:val="24"/>
          <w:szCs w:val="24"/>
        </w:rPr>
        <w:t>4:14</w:t>
      </w:r>
      <w:r w:rsidR="00751D58">
        <w:rPr>
          <w:sz w:val="24"/>
          <w:szCs w:val="24"/>
        </w:rPr>
        <w:t xml:space="preserve"> p.m.</w:t>
      </w:r>
    </w:p>
    <w:p w14:paraId="35112216" w14:textId="21C16E02" w:rsidR="008B6C52" w:rsidRDefault="008B6C52" w:rsidP="00751D58">
      <w:pPr>
        <w:tabs>
          <w:tab w:val="left" w:pos="3030"/>
        </w:tabs>
        <w:rPr>
          <w:sz w:val="24"/>
          <w:szCs w:val="24"/>
        </w:rPr>
      </w:pPr>
      <w:r>
        <w:rPr>
          <w:sz w:val="24"/>
          <w:szCs w:val="24"/>
        </w:rPr>
        <w:t xml:space="preserve">Motion to adjourn </w:t>
      </w:r>
      <w:r w:rsidR="003F2C39">
        <w:rPr>
          <w:sz w:val="24"/>
          <w:szCs w:val="24"/>
        </w:rPr>
        <w:t>Rose Moise</w:t>
      </w:r>
      <w:r w:rsidR="00751D58">
        <w:rPr>
          <w:sz w:val="24"/>
          <w:szCs w:val="24"/>
        </w:rPr>
        <w:t xml:space="preserve">, </w:t>
      </w:r>
      <w:r w:rsidR="00C72841">
        <w:rPr>
          <w:sz w:val="24"/>
          <w:szCs w:val="24"/>
        </w:rPr>
        <w:t>2nd</w:t>
      </w:r>
      <w:r w:rsidR="00751D58">
        <w:rPr>
          <w:sz w:val="24"/>
          <w:szCs w:val="24"/>
        </w:rPr>
        <w:t xml:space="preserve"> by </w:t>
      </w:r>
      <w:r w:rsidR="001202D8">
        <w:rPr>
          <w:sz w:val="24"/>
          <w:szCs w:val="24"/>
        </w:rPr>
        <w:t>Ste</w:t>
      </w:r>
      <w:r w:rsidR="002D7720">
        <w:rPr>
          <w:sz w:val="24"/>
          <w:szCs w:val="24"/>
        </w:rPr>
        <w:t>v</w:t>
      </w:r>
      <w:r w:rsidR="001202D8">
        <w:rPr>
          <w:sz w:val="24"/>
          <w:szCs w:val="24"/>
        </w:rPr>
        <w:t>en Lopez</w:t>
      </w:r>
    </w:p>
    <w:p w14:paraId="49052F4C" w14:textId="66F4511F" w:rsidR="00BB0D0B" w:rsidRDefault="00BB0D0B" w:rsidP="005E6D8A">
      <w:pPr>
        <w:rPr>
          <w:sz w:val="24"/>
          <w:szCs w:val="24"/>
        </w:rPr>
      </w:pPr>
    </w:p>
    <w:sectPr w:rsidR="00BB0D0B" w:rsidSect="00EB7776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DQ0tjAzNDE3tTRT0lEKTi0uzszPAykwqQUATKCJ3CwAAAA="/>
  </w:docVars>
  <w:rsids>
    <w:rsidRoot w:val="00195B27"/>
    <w:rsid w:val="000008C2"/>
    <w:rsid w:val="00017EDA"/>
    <w:rsid w:val="000257F5"/>
    <w:rsid w:val="0003140E"/>
    <w:rsid w:val="00031816"/>
    <w:rsid w:val="00034862"/>
    <w:rsid w:val="00036DA8"/>
    <w:rsid w:val="00037098"/>
    <w:rsid w:val="00050AAD"/>
    <w:rsid w:val="00056742"/>
    <w:rsid w:val="000713AF"/>
    <w:rsid w:val="00075AC8"/>
    <w:rsid w:val="00086554"/>
    <w:rsid w:val="000E0102"/>
    <w:rsid w:val="000E1C81"/>
    <w:rsid w:val="000E28B5"/>
    <w:rsid w:val="00101298"/>
    <w:rsid w:val="00106C33"/>
    <w:rsid w:val="001202D8"/>
    <w:rsid w:val="00126DF2"/>
    <w:rsid w:val="00144AF3"/>
    <w:rsid w:val="001527E9"/>
    <w:rsid w:val="00154609"/>
    <w:rsid w:val="001825ED"/>
    <w:rsid w:val="00187CB0"/>
    <w:rsid w:val="00193B4D"/>
    <w:rsid w:val="00195B27"/>
    <w:rsid w:val="00197D11"/>
    <w:rsid w:val="001A0F91"/>
    <w:rsid w:val="001A27A6"/>
    <w:rsid w:val="001B0D58"/>
    <w:rsid w:val="001C081D"/>
    <w:rsid w:val="001C514A"/>
    <w:rsid w:val="001D6F92"/>
    <w:rsid w:val="001E4E96"/>
    <w:rsid w:val="001E4F81"/>
    <w:rsid w:val="001E5DF3"/>
    <w:rsid w:val="001E74B6"/>
    <w:rsid w:val="001F6D7F"/>
    <w:rsid w:val="00204AFC"/>
    <w:rsid w:val="00215F0F"/>
    <w:rsid w:val="002247BB"/>
    <w:rsid w:val="0022488E"/>
    <w:rsid w:val="00224A11"/>
    <w:rsid w:val="00226D12"/>
    <w:rsid w:val="0022761F"/>
    <w:rsid w:val="002300B2"/>
    <w:rsid w:val="00231A58"/>
    <w:rsid w:val="00234FB1"/>
    <w:rsid w:val="00235431"/>
    <w:rsid w:val="00237C41"/>
    <w:rsid w:val="00245E65"/>
    <w:rsid w:val="0025458B"/>
    <w:rsid w:val="002648FA"/>
    <w:rsid w:val="0026701D"/>
    <w:rsid w:val="002707DC"/>
    <w:rsid w:val="00286F40"/>
    <w:rsid w:val="00294F9B"/>
    <w:rsid w:val="002A1555"/>
    <w:rsid w:val="002A6903"/>
    <w:rsid w:val="002A7370"/>
    <w:rsid w:val="002C0863"/>
    <w:rsid w:val="002C6A73"/>
    <w:rsid w:val="002D7720"/>
    <w:rsid w:val="002E2FDF"/>
    <w:rsid w:val="002E4802"/>
    <w:rsid w:val="002E588E"/>
    <w:rsid w:val="002E5909"/>
    <w:rsid w:val="002E7C34"/>
    <w:rsid w:val="002F5106"/>
    <w:rsid w:val="00302329"/>
    <w:rsid w:val="00303996"/>
    <w:rsid w:val="00314804"/>
    <w:rsid w:val="00325129"/>
    <w:rsid w:val="003305F6"/>
    <w:rsid w:val="003308CC"/>
    <w:rsid w:val="00335FA8"/>
    <w:rsid w:val="003376FC"/>
    <w:rsid w:val="00343E8C"/>
    <w:rsid w:val="003679C3"/>
    <w:rsid w:val="00372146"/>
    <w:rsid w:val="00382FC5"/>
    <w:rsid w:val="00383B36"/>
    <w:rsid w:val="00384FB6"/>
    <w:rsid w:val="00394478"/>
    <w:rsid w:val="003A553F"/>
    <w:rsid w:val="003B28A1"/>
    <w:rsid w:val="003B2A16"/>
    <w:rsid w:val="003B3BC3"/>
    <w:rsid w:val="003B5321"/>
    <w:rsid w:val="003B64A0"/>
    <w:rsid w:val="003B738E"/>
    <w:rsid w:val="003B7AA8"/>
    <w:rsid w:val="003B7D85"/>
    <w:rsid w:val="003C26D8"/>
    <w:rsid w:val="003E0F4F"/>
    <w:rsid w:val="003F2C39"/>
    <w:rsid w:val="00402E19"/>
    <w:rsid w:val="00407B87"/>
    <w:rsid w:val="00413890"/>
    <w:rsid w:val="004139AA"/>
    <w:rsid w:val="00413A43"/>
    <w:rsid w:val="00416745"/>
    <w:rsid w:val="00433EB8"/>
    <w:rsid w:val="00443416"/>
    <w:rsid w:val="0044440D"/>
    <w:rsid w:val="00451C61"/>
    <w:rsid w:val="00453EDF"/>
    <w:rsid w:val="0045559F"/>
    <w:rsid w:val="004668E3"/>
    <w:rsid w:val="00470050"/>
    <w:rsid w:val="0047582A"/>
    <w:rsid w:val="004812C6"/>
    <w:rsid w:val="00485D76"/>
    <w:rsid w:val="004964EF"/>
    <w:rsid w:val="00497C62"/>
    <w:rsid w:val="004A16B0"/>
    <w:rsid w:val="004A79CE"/>
    <w:rsid w:val="004B1920"/>
    <w:rsid w:val="004C1FE3"/>
    <w:rsid w:val="004C2390"/>
    <w:rsid w:val="004C268D"/>
    <w:rsid w:val="004C6301"/>
    <w:rsid w:val="004E39D5"/>
    <w:rsid w:val="004E5722"/>
    <w:rsid w:val="004E62CC"/>
    <w:rsid w:val="004E725A"/>
    <w:rsid w:val="004E770A"/>
    <w:rsid w:val="004F11CF"/>
    <w:rsid w:val="004F1897"/>
    <w:rsid w:val="004F2809"/>
    <w:rsid w:val="004F5A23"/>
    <w:rsid w:val="0050038D"/>
    <w:rsid w:val="005033C4"/>
    <w:rsid w:val="00513298"/>
    <w:rsid w:val="00517157"/>
    <w:rsid w:val="00527545"/>
    <w:rsid w:val="00533995"/>
    <w:rsid w:val="005347FF"/>
    <w:rsid w:val="00540267"/>
    <w:rsid w:val="00545221"/>
    <w:rsid w:val="00555698"/>
    <w:rsid w:val="0056487F"/>
    <w:rsid w:val="00572C2B"/>
    <w:rsid w:val="00574C14"/>
    <w:rsid w:val="005751DF"/>
    <w:rsid w:val="0059201A"/>
    <w:rsid w:val="00596230"/>
    <w:rsid w:val="005A47E4"/>
    <w:rsid w:val="005B23C3"/>
    <w:rsid w:val="005B63F4"/>
    <w:rsid w:val="005B6D2D"/>
    <w:rsid w:val="005C158A"/>
    <w:rsid w:val="005C5C18"/>
    <w:rsid w:val="005D35BB"/>
    <w:rsid w:val="005E2CD3"/>
    <w:rsid w:val="005E6D8A"/>
    <w:rsid w:val="005F1A5A"/>
    <w:rsid w:val="006061B8"/>
    <w:rsid w:val="006176CB"/>
    <w:rsid w:val="0062189D"/>
    <w:rsid w:val="00625384"/>
    <w:rsid w:val="006270B7"/>
    <w:rsid w:val="006367C2"/>
    <w:rsid w:val="00657687"/>
    <w:rsid w:val="00673C19"/>
    <w:rsid w:val="00676477"/>
    <w:rsid w:val="00680599"/>
    <w:rsid w:val="00687A3F"/>
    <w:rsid w:val="006A6332"/>
    <w:rsid w:val="006B6FD4"/>
    <w:rsid w:val="006C255A"/>
    <w:rsid w:val="006C3E2A"/>
    <w:rsid w:val="006D4753"/>
    <w:rsid w:val="006E792A"/>
    <w:rsid w:val="006F25F8"/>
    <w:rsid w:val="00700603"/>
    <w:rsid w:val="00702E9B"/>
    <w:rsid w:val="00740677"/>
    <w:rsid w:val="00741892"/>
    <w:rsid w:val="00741BF0"/>
    <w:rsid w:val="00751D58"/>
    <w:rsid w:val="0076367B"/>
    <w:rsid w:val="00771AAC"/>
    <w:rsid w:val="00773F07"/>
    <w:rsid w:val="0077404D"/>
    <w:rsid w:val="00780C2A"/>
    <w:rsid w:val="00783843"/>
    <w:rsid w:val="00785267"/>
    <w:rsid w:val="00785CC6"/>
    <w:rsid w:val="00791BFC"/>
    <w:rsid w:val="007936FE"/>
    <w:rsid w:val="00793CAB"/>
    <w:rsid w:val="007A242C"/>
    <w:rsid w:val="007B2B19"/>
    <w:rsid w:val="007B41F5"/>
    <w:rsid w:val="007C1DBB"/>
    <w:rsid w:val="007C365E"/>
    <w:rsid w:val="007C548D"/>
    <w:rsid w:val="007D6235"/>
    <w:rsid w:val="007D67DE"/>
    <w:rsid w:val="007E5B46"/>
    <w:rsid w:val="007F050B"/>
    <w:rsid w:val="007F329B"/>
    <w:rsid w:val="007F44AA"/>
    <w:rsid w:val="007F5EDE"/>
    <w:rsid w:val="00810715"/>
    <w:rsid w:val="00816CDD"/>
    <w:rsid w:val="008251D4"/>
    <w:rsid w:val="008310B0"/>
    <w:rsid w:val="00834661"/>
    <w:rsid w:val="00835EC2"/>
    <w:rsid w:val="0084159B"/>
    <w:rsid w:val="00847E1F"/>
    <w:rsid w:val="00851CC9"/>
    <w:rsid w:val="00852B0A"/>
    <w:rsid w:val="00860453"/>
    <w:rsid w:val="00862486"/>
    <w:rsid w:val="0087047B"/>
    <w:rsid w:val="00872852"/>
    <w:rsid w:val="00880DDE"/>
    <w:rsid w:val="008A13D4"/>
    <w:rsid w:val="008B37E3"/>
    <w:rsid w:val="008B55C2"/>
    <w:rsid w:val="008B5CBA"/>
    <w:rsid w:val="008B6C52"/>
    <w:rsid w:val="008C0A01"/>
    <w:rsid w:val="008C4E2C"/>
    <w:rsid w:val="008C7B9B"/>
    <w:rsid w:val="008D7CA8"/>
    <w:rsid w:val="008E5F5A"/>
    <w:rsid w:val="008E6F48"/>
    <w:rsid w:val="008F0EA3"/>
    <w:rsid w:val="00903748"/>
    <w:rsid w:val="00905879"/>
    <w:rsid w:val="00906794"/>
    <w:rsid w:val="00911D9B"/>
    <w:rsid w:val="0092348C"/>
    <w:rsid w:val="00942152"/>
    <w:rsid w:val="009425B8"/>
    <w:rsid w:val="009450E4"/>
    <w:rsid w:val="00953537"/>
    <w:rsid w:val="00963B48"/>
    <w:rsid w:val="00964CDD"/>
    <w:rsid w:val="0098215A"/>
    <w:rsid w:val="00985DCB"/>
    <w:rsid w:val="00987B29"/>
    <w:rsid w:val="009910C8"/>
    <w:rsid w:val="009A076C"/>
    <w:rsid w:val="009A20EF"/>
    <w:rsid w:val="009A7E98"/>
    <w:rsid w:val="009B65E7"/>
    <w:rsid w:val="009B78AF"/>
    <w:rsid w:val="009C01ED"/>
    <w:rsid w:val="009C3057"/>
    <w:rsid w:val="009D5EC2"/>
    <w:rsid w:val="009E3184"/>
    <w:rsid w:val="009E705E"/>
    <w:rsid w:val="009E78B5"/>
    <w:rsid w:val="009F51BF"/>
    <w:rsid w:val="009F5E0F"/>
    <w:rsid w:val="009F5F31"/>
    <w:rsid w:val="009F65C9"/>
    <w:rsid w:val="00A14D0B"/>
    <w:rsid w:val="00A16B19"/>
    <w:rsid w:val="00A21CB7"/>
    <w:rsid w:val="00A639E8"/>
    <w:rsid w:val="00A66B83"/>
    <w:rsid w:val="00A80951"/>
    <w:rsid w:val="00A82A2A"/>
    <w:rsid w:val="00A872A7"/>
    <w:rsid w:val="00A90813"/>
    <w:rsid w:val="00A95F47"/>
    <w:rsid w:val="00AA3635"/>
    <w:rsid w:val="00AC35E8"/>
    <w:rsid w:val="00AC67D8"/>
    <w:rsid w:val="00AE4DDF"/>
    <w:rsid w:val="00AE58CF"/>
    <w:rsid w:val="00AF03FB"/>
    <w:rsid w:val="00AF464E"/>
    <w:rsid w:val="00AF5303"/>
    <w:rsid w:val="00B1095B"/>
    <w:rsid w:val="00B15F26"/>
    <w:rsid w:val="00B177FC"/>
    <w:rsid w:val="00B20228"/>
    <w:rsid w:val="00B27BC4"/>
    <w:rsid w:val="00B27C76"/>
    <w:rsid w:val="00B34892"/>
    <w:rsid w:val="00B41704"/>
    <w:rsid w:val="00B42389"/>
    <w:rsid w:val="00B4761C"/>
    <w:rsid w:val="00B7025D"/>
    <w:rsid w:val="00B71D9F"/>
    <w:rsid w:val="00B7438D"/>
    <w:rsid w:val="00B832EA"/>
    <w:rsid w:val="00B857D2"/>
    <w:rsid w:val="00B86F33"/>
    <w:rsid w:val="00B93237"/>
    <w:rsid w:val="00B933D7"/>
    <w:rsid w:val="00B9393C"/>
    <w:rsid w:val="00B942F6"/>
    <w:rsid w:val="00BA2385"/>
    <w:rsid w:val="00BA608C"/>
    <w:rsid w:val="00BB050E"/>
    <w:rsid w:val="00BB0D0B"/>
    <w:rsid w:val="00BB40DD"/>
    <w:rsid w:val="00BB523E"/>
    <w:rsid w:val="00BC4F5E"/>
    <w:rsid w:val="00BC5B06"/>
    <w:rsid w:val="00BD6F0F"/>
    <w:rsid w:val="00BD7C84"/>
    <w:rsid w:val="00BE03D3"/>
    <w:rsid w:val="00BF33C3"/>
    <w:rsid w:val="00BF5607"/>
    <w:rsid w:val="00C123F6"/>
    <w:rsid w:val="00C1415A"/>
    <w:rsid w:val="00C4579C"/>
    <w:rsid w:val="00C52330"/>
    <w:rsid w:val="00C5322D"/>
    <w:rsid w:val="00C56C09"/>
    <w:rsid w:val="00C630B7"/>
    <w:rsid w:val="00C642B6"/>
    <w:rsid w:val="00C6522E"/>
    <w:rsid w:val="00C65771"/>
    <w:rsid w:val="00C660D6"/>
    <w:rsid w:val="00C66821"/>
    <w:rsid w:val="00C72841"/>
    <w:rsid w:val="00C73E80"/>
    <w:rsid w:val="00C74D7B"/>
    <w:rsid w:val="00CA1DDF"/>
    <w:rsid w:val="00CA79B4"/>
    <w:rsid w:val="00CB3214"/>
    <w:rsid w:val="00CB3C40"/>
    <w:rsid w:val="00CC51E3"/>
    <w:rsid w:val="00CC7164"/>
    <w:rsid w:val="00CE2203"/>
    <w:rsid w:val="00CE23C2"/>
    <w:rsid w:val="00CE5A26"/>
    <w:rsid w:val="00CE7802"/>
    <w:rsid w:val="00CF0BAE"/>
    <w:rsid w:val="00D006EB"/>
    <w:rsid w:val="00D22C19"/>
    <w:rsid w:val="00D33DC2"/>
    <w:rsid w:val="00D40F46"/>
    <w:rsid w:val="00D6324D"/>
    <w:rsid w:val="00D85C85"/>
    <w:rsid w:val="00D86553"/>
    <w:rsid w:val="00D97F54"/>
    <w:rsid w:val="00DC0EF0"/>
    <w:rsid w:val="00DC1653"/>
    <w:rsid w:val="00DC5A90"/>
    <w:rsid w:val="00DD02BE"/>
    <w:rsid w:val="00DE05CA"/>
    <w:rsid w:val="00DE6952"/>
    <w:rsid w:val="00DF272B"/>
    <w:rsid w:val="00E00809"/>
    <w:rsid w:val="00E121F5"/>
    <w:rsid w:val="00E16774"/>
    <w:rsid w:val="00E21CC9"/>
    <w:rsid w:val="00E22AAF"/>
    <w:rsid w:val="00E34571"/>
    <w:rsid w:val="00E4082A"/>
    <w:rsid w:val="00E50DF6"/>
    <w:rsid w:val="00E548BB"/>
    <w:rsid w:val="00E578D1"/>
    <w:rsid w:val="00E62A87"/>
    <w:rsid w:val="00E70ABC"/>
    <w:rsid w:val="00E73C49"/>
    <w:rsid w:val="00E76E1F"/>
    <w:rsid w:val="00E85556"/>
    <w:rsid w:val="00EA0052"/>
    <w:rsid w:val="00EA3CFB"/>
    <w:rsid w:val="00EB5A4C"/>
    <w:rsid w:val="00EB7776"/>
    <w:rsid w:val="00EC2C4C"/>
    <w:rsid w:val="00ED03A9"/>
    <w:rsid w:val="00ED2D1A"/>
    <w:rsid w:val="00ED4869"/>
    <w:rsid w:val="00ED7480"/>
    <w:rsid w:val="00EE0846"/>
    <w:rsid w:val="00EE3B8C"/>
    <w:rsid w:val="00F01985"/>
    <w:rsid w:val="00F027EF"/>
    <w:rsid w:val="00F1074F"/>
    <w:rsid w:val="00F11D46"/>
    <w:rsid w:val="00F30129"/>
    <w:rsid w:val="00F33EA2"/>
    <w:rsid w:val="00F40ED1"/>
    <w:rsid w:val="00F45CFB"/>
    <w:rsid w:val="00F560B6"/>
    <w:rsid w:val="00F61837"/>
    <w:rsid w:val="00F61F2C"/>
    <w:rsid w:val="00F623D6"/>
    <w:rsid w:val="00F645FB"/>
    <w:rsid w:val="00F73BB5"/>
    <w:rsid w:val="00F750D5"/>
    <w:rsid w:val="00F87942"/>
    <w:rsid w:val="00F97121"/>
    <w:rsid w:val="00FA105A"/>
    <w:rsid w:val="00FB41A7"/>
    <w:rsid w:val="00FB7326"/>
    <w:rsid w:val="00FC0270"/>
    <w:rsid w:val="00FC5EC5"/>
    <w:rsid w:val="00FF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18A41"/>
  <w15:chartTrackingRefBased/>
  <w15:docId w15:val="{E119EE1E-B320-4C6A-8EC5-4D861690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B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71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D9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1D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D9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137100CD95A4D9196F6AD0FF9623C" ma:contentTypeVersion="15" ma:contentTypeDescription="Create a new document." ma:contentTypeScope="" ma:versionID="2d142e0b04a3ebf9db9458bb006b8429">
  <xsd:schema xmlns:xsd="http://www.w3.org/2001/XMLSchema" xmlns:xs="http://www.w3.org/2001/XMLSchema" xmlns:p="http://schemas.microsoft.com/office/2006/metadata/properties" xmlns:ns1="http://schemas.microsoft.com/sharepoint/v3" xmlns:ns3="b48ca8aa-f6c8-42a7-9ff2-be6f4ca0c63a" xmlns:ns4="cd45263b-31a6-4e00-bc8e-6dc5bc33cb6d" targetNamespace="http://schemas.microsoft.com/office/2006/metadata/properties" ma:root="true" ma:fieldsID="1e14eca79f58e8054bc347a1c63570d1" ns1:_="" ns3:_="" ns4:_="">
    <xsd:import namespace="http://schemas.microsoft.com/sharepoint/v3"/>
    <xsd:import namespace="b48ca8aa-f6c8-42a7-9ff2-be6f4ca0c63a"/>
    <xsd:import namespace="cd45263b-31a6-4e00-bc8e-6dc5bc33cb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ca8aa-f6c8-42a7-9ff2-be6f4ca0c6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5263b-31a6-4e00-bc8e-6dc5bc33c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24C8DF-4775-4BF4-AA82-DC72C51731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420A48-F985-42AB-9F56-D9673D89D314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cd45263b-31a6-4e00-bc8e-6dc5bc33cb6d"/>
    <ds:schemaRef ds:uri="http://purl.org/dc/dcmitype/"/>
    <ds:schemaRef ds:uri="b48ca8aa-f6c8-42a7-9ff2-be6f4ca0c63a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CB19B1A-091A-4DF2-A599-51B3E47DA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8ca8aa-f6c8-42a7-9ff2-be6f4ca0c63a"/>
    <ds:schemaRef ds:uri="cd45263b-31a6-4e00-bc8e-6dc5bc33c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B97F5B-5D18-4004-8AA7-E555EE9EC4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awruk</dc:creator>
  <cp:keywords/>
  <dc:description/>
  <cp:lastModifiedBy>Keli R. Keyes</cp:lastModifiedBy>
  <cp:revision>2</cp:revision>
  <cp:lastPrinted>2022-10-24T20:05:00Z</cp:lastPrinted>
  <dcterms:created xsi:type="dcterms:W3CDTF">2023-02-27T21:27:00Z</dcterms:created>
  <dcterms:modified xsi:type="dcterms:W3CDTF">2023-02-27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137100CD95A4D9196F6AD0FF9623C</vt:lpwstr>
  </property>
</Properties>
</file>